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1CE9B" w14:textId="77777777" w:rsidR="00FA1DA3" w:rsidRDefault="00DA3D06" w:rsidP="00FA1DA3">
      <w:pPr>
        <w:pStyle w:val="ListParagraph"/>
        <w:numPr>
          <w:ilvl w:val="0"/>
          <w:numId w:val="1"/>
        </w:numPr>
      </w:pPr>
      <w:r>
        <w:t>New Category</w:t>
      </w:r>
    </w:p>
    <w:p w14:paraId="3438BD26" w14:textId="3AFFFF47" w:rsidR="00FA1DA3" w:rsidRDefault="00FA1DA3" w:rsidP="00FA1DA3">
      <w:pPr>
        <w:pStyle w:val="ListParagraph"/>
        <w:rPr>
          <w:b/>
          <w:bCs/>
        </w:rPr>
      </w:pPr>
      <w:proofErr w:type="gramStart"/>
      <w:r w:rsidRPr="00FA1DA3">
        <w:rPr>
          <w:b/>
          <w:bCs/>
        </w:rPr>
        <w:t>Goal :</w:t>
      </w:r>
      <w:proofErr w:type="gramEnd"/>
      <w:r w:rsidRPr="00FA1DA3">
        <w:rPr>
          <w:b/>
          <w:bCs/>
        </w:rPr>
        <w:t xml:space="preserve"> </w:t>
      </w:r>
      <w:r w:rsidRPr="00FA1DA3">
        <w:rPr>
          <w:b/>
          <w:bCs/>
        </w:rPr>
        <w:t>Discover new categories in the test set.</w:t>
      </w:r>
    </w:p>
    <w:p w14:paraId="09F12103" w14:textId="77777777" w:rsidR="00FA1DA3" w:rsidRPr="00FA1DA3" w:rsidRDefault="00FA1DA3" w:rsidP="00FA1DA3">
      <w:pPr>
        <w:pStyle w:val="ListParagraph"/>
      </w:pPr>
    </w:p>
    <w:p w14:paraId="653A353B" w14:textId="0B25F731" w:rsidR="00DA3D06" w:rsidRDefault="00DA3D06" w:rsidP="00FA1DA3">
      <w:pPr>
        <w:pStyle w:val="ListParagraph"/>
        <w:numPr>
          <w:ilvl w:val="0"/>
          <w:numId w:val="1"/>
        </w:numPr>
      </w:pPr>
      <w:r>
        <w:t>Datasets Size Comparison</w:t>
      </w:r>
    </w:p>
    <w:p w14:paraId="4A88C7C6" w14:textId="62CE5AFA" w:rsidR="00FA1DA3" w:rsidRDefault="00FA1DA3" w:rsidP="00FA1DA3">
      <w:pPr>
        <w:pStyle w:val="ListParagraph"/>
        <w:rPr>
          <w:b/>
          <w:bCs/>
        </w:rPr>
      </w:pPr>
      <w:r w:rsidRPr="00FA1DA3">
        <w:rPr>
          <w:b/>
          <w:bCs/>
        </w:rPr>
        <w:t xml:space="preserve">Goal: </w:t>
      </w:r>
      <w:r w:rsidRPr="00FA1DA3">
        <w:rPr>
          <w:b/>
          <w:bCs/>
        </w:rPr>
        <w:t xml:space="preserve">Verify the size of the test dataset by comparing it to the </w:t>
      </w:r>
      <w:r>
        <w:rPr>
          <w:b/>
          <w:bCs/>
        </w:rPr>
        <w:t>training</w:t>
      </w:r>
      <w:r w:rsidRPr="00FA1DA3">
        <w:rPr>
          <w:b/>
          <w:bCs/>
        </w:rPr>
        <w:t xml:space="preserve"> dataset.</w:t>
      </w:r>
    </w:p>
    <w:p w14:paraId="21850D14" w14:textId="77777777" w:rsidR="00FA1DA3" w:rsidRPr="00FA1DA3" w:rsidRDefault="00FA1DA3" w:rsidP="00FA1DA3">
      <w:pPr>
        <w:pStyle w:val="ListParagraph"/>
        <w:rPr>
          <w:b/>
          <w:bCs/>
        </w:rPr>
      </w:pPr>
    </w:p>
    <w:p w14:paraId="2D5672DA" w14:textId="2E4971A1" w:rsidR="00DA3D06" w:rsidRDefault="00DA3D06" w:rsidP="00DA3D06">
      <w:pPr>
        <w:pStyle w:val="ListParagraph"/>
        <w:numPr>
          <w:ilvl w:val="0"/>
          <w:numId w:val="1"/>
        </w:numPr>
      </w:pPr>
      <w:r>
        <w:t>Date Train Test Validation Leakage Duplicates</w:t>
      </w:r>
    </w:p>
    <w:p w14:paraId="5299012F" w14:textId="7E550677" w:rsidR="00DA3D06" w:rsidRDefault="006478B4" w:rsidP="00DA3D06">
      <w:r w:rsidRPr="006478B4">
        <w:t>Any record that mistakenly shares data with another record in a Database is considered duplicate data. It is simple to identify duplicate data, which typically occurs during the transmission of data between systems. The most common instance of duplicate data is a carbon copy of a record.</w:t>
      </w:r>
    </w:p>
    <w:p w14:paraId="1EE5EF34" w14:textId="2CAB028C" w:rsidR="006478B4" w:rsidRPr="006478B4" w:rsidRDefault="006478B4" w:rsidP="00DA3D06">
      <w:pPr>
        <w:rPr>
          <w:b/>
          <w:bCs/>
        </w:rPr>
      </w:pPr>
      <w:r w:rsidRPr="006478B4">
        <w:rPr>
          <w:b/>
          <w:bCs/>
        </w:rPr>
        <w:t xml:space="preserve">Goal: </w:t>
      </w:r>
      <w:r w:rsidRPr="006478B4">
        <w:rPr>
          <w:b/>
          <w:bCs/>
        </w:rPr>
        <w:t>Inspect train data for the presence of test dates.</w:t>
      </w:r>
    </w:p>
    <w:p w14:paraId="6880CF30" w14:textId="41472683" w:rsidR="00DA3D06" w:rsidRDefault="00DA3D06" w:rsidP="00DA3D06">
      <w:pPr>
        <w:pStyle w:val="ListParagraph"/>
        <w:numPr>
          <w:ilvl w:val="0"/>
          <w:numId w:val="1"/>
        </w:numPr>
      </w:pPr>
      <w:r>
        <w:t>Date Train Test Validation Leakage Overlap</w:t>
      </w:r>
    </w:p>
    <w:p w14:paraId="67BE0DA9" w14:textId="77777777" w:rsidR="00DA3D06" w:rsidRDefault="00DA3D06" w:rsidP="00DA3D06">
      <w:pPr>
        <w:pStyle w:val="ListParagraph"/>
      </w:pPr>
    </w:p>
    <w:p w14:paraId="619D39C4" w14:textId="77777777" w:rsidR="00DA3D06" w:rsidRDefault="00DA3D06" w:rsidP="00DA3D06"/>
    <w:p w14:paraId="309954E8" w14:textId="2052E17F" w:rsidR="00DA3D06" w:rsidRDefault="00DA3D06" w:rsidP="00DA3D06">
      <w:pPr>
        <w:pStyle w:val="ListParagraph"/>
        <w:numPr>
          <w:ilvl w:val="0"/>
          <w:numId w:val="1"/>
        </w:numPr>
      </w:pPr>
      <w:r>
        <w:t>Dominant Frequency Change</w:t>
      </w:r>
    </w:p>
    <w:p w14:paraId="26A1771E" w14:textId="77777777" w:rsidR="00DA3D06" w:rsidRDefault="00DA3D06" w:rsidP="00DA3D06"/>
    <w:p w14:paraId="055B146A" w14:textId="4B895C7D" w:rsidR="00DA3D06" w:rsidRDefault="00DA3D06" w:rsidP="00DA3D06">
      <w:pPr>
        <w:pStyle w:val="ListParagraph"/>
        <w:numPr>
          <w:ilvl w:val="0"/>
          <w:numId w:val="1"/>
        </w:numPr>
      </w:pPr>
      <w:r>
        <w:t>Feature Label Correlation Change</w:t>
      </w:r>
    </w:p>
    <w:p w14:paraId="01AF2336" w14:textId="77777777" w:rsidR="00DA3D06" w:rsidRDefault="00DA3D06" w:rsidP="00DA3D06">
      <w:pPr>
        <w:pStyle w:val="ListParagraph"/>
      </w:pPr>
    </w:p>
    <w:p w14:paraId="6FAE02D2" w14:textId="77777777" w:rsidR="00DA3D06" w:rsidRDefault="00DA3D06" w:rsidP="00DA3D06"/>
    <w:p w14:paraId="122AC89A" w14:textId="02F8E15B" w:rsidR="00DA3D06" w:rsidRDefault="00DA3D06" w:rsidP="00DA3D06">
      <w:pPr>
        <w:pStyle w:val="ListParagraph"/>
        <w:numPr>
          <w:ilvl w:val="0"/>
          <w:numId w:val="1"/>
        </w:numPr>
      </w:pPr>
      <w:r>
        <w:t>Index Leakage</w:t>
      </w:r>
    </w:p>
    <w:p w14:paraId="20EA05E6" w14:textId="77777777" w:rsidR="00DA3D06" w:rsidRDefault="00DA3D06" w:rsidP="00DA3D06"/>
    <w:p w14:paraId="0E5E883A" w14:textId="56DCEACB" w:rsidR="00DA3D06" w:rsidRDefault="00DA3D06" w:rsidP="00DA3D06">
      <w:pPr>
        <w:pStyle w:val="ListParagraph"/>
        <w:numPr>
          <w:ilvl w:val="0"/>
          <w:numId w:val="1"/>
        </w:numPr>
      </w:pPr>
      <w:r>
        <w:t>New Label</w:t>
      </w:r>
    </w:p>
    <w:p w14:paraId="4B34B5CC" w14:textId="77777777" w:rsidR="00DA3D06" w:rsidRDefault="00DA3D06" w:rsidP="00DA3D06">
      <w:pPr>
        <w:pStyle w:val="ListParagraph"/>
      </w:pPr>
    </w:p>
    <w:p w14:paraId="74285AEA" w14:textId="77777777" w:rsidR="00DA3D06" w:rsidRDefault="00DA3D06" w:rsidP="00DA3D06"/>
    <w:p w14:paraId="5B9CC919" w14:textId="0C97EB8A" w:rsidR="00DA3D06" w:rsidRDefault="00DA3D06" w:rsidP="00DA3D06">
      <w:pPr>
        <w:pStyle w:val="ListParagraph"/>
        <w:numPr>
          <w:ilvl w:val="0"/>
          <w:numId w:val="1"/>
        </w:numPr>
      </w:pPr>
      <w:r>
        <w:t>String Mismatch Comparison</w:t>
      </w:r>
    </w:p>
    <w:p w14:paraId="3B33CFF8" w14:textId="77777777" w:rsidR="00DA3D06" w:rsidRDefault="00DA3D06" w:rsidP="00DA3D06"/>
    <w:p w14:paraId="28DBAE7B" w14:textId="71097724" w:rsidR="00DA3D06" w:rsidRDefault="00DA3D06" w:rsidP="00DA3D06">
      <w:pPr>
        <w:pStyle w:val="ListParagraph"/>
        <w:numPr>
          <w:ilvl w:val="0"/>
          <w:numId w:val="1"/>
        </w:numPr>
      </w:pPr>
      <w:r>
        <w:t>Train Test Feature Drift</w:t>
      </w:r>
    </w:p>
    <w:p w14:paraId="30BA8B2A" w14:textId="77777777" w:rsidR="00DA3D06" w:rsidRDefault="00DA3D06" w:rsidP="00DA3D06">
      <w:pPr>
        <w:pStyle w:val="ListParagraph"/>
      </w:pPr>
    </w:p>
    <w:p w14:paraId="132C9771" w14:textId="77777777" w:rsidR="00DA3D06" w:rsidRDefault="00DA3D06" w:rsidP="00DA3D06"/>
    <w:p w14:paraId="0EC17BD4" w14:textId="3B5846D8" w:rsidR="00DA3D06" w:rsidRDefault="00DA3D06" w:rsidP="00DA3D06">
      <w:pPr>
        <w:pStyle w:val="ListParagraph"/>
        <w:numPr>
          <w:ilvl w:val="0"/>
          <w:numId w:val="1"/>
        </w:numPr>
      </w:pPr>
      <w:r>
        <w:t>Train Test Label Drift</w:t>
      </w:r>
    </w:p>
    <w:p w14:paraId="44A2B2D2" w14:textId="77777777" w:rsidR="00DA3D06" w:rsidRDefault="00DA3D06" w:rsidP="00DA3D06"/>
    <w:p w14:paraId="2FB83102" w14:textId="2C69CFC2" w:rsidR="00DA3D06" w:rsidRDefault="00DA3D06" w:rsidP="00DA3D06">
      <w:pPr>
        <w:pStyle w:val="ListParagraph"/>
        <w:numPr>
          <w:ilvl w:val="0"/>
          <w:numId w:val="1"/>
        </w:numPr>
      </w:pPr>
      <w:r>
        <w:t>Train Test Samples Mix</w:t>
      </w:r>
    </w:p>
    <w:p w14:paraId="1BB8EC59" w14:textId="77777777" w:rsidR="00DA3D06" w:rsidRDefault="00DA3D06" w:rsidP="00DA3D06">
      <w:pPr>
        <w:pStyle w:val="ListParagraph"/>
      </w:pPr>
    </w:p>
    <w:p w14:paraId="7254010B" w14:textId="77777777" w:rsidR="00DA3D06" w:rsidRDefault="00DA3D06" w:rsidP="00DA3D06"/>
    <w:p w14:paraId="71AA6C83" w14:textId="483CEE05" w:rsidR="00AA5F56" w:rsidRDefault="00DA3D06" w:rsidP="00DA3D06">
      <w:pPr>
        <w:pStyle w:val="ListParagraph"/>
        <w:numPr>
          <w:ilvl w:val="0"/>
          <w:numId w:val="1"/>
        </w:numPr>
      </w:pPr>
      <w:r>
        <w:t>Whole Dataset Drift</w:t>
      </w:r>
    </w:p>
    <w:sectPr w:rsidR="00AA5F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833B55"/>
    <w:multiLevelType w:val="hybridMultilevel"/>
    <w:tmpl w:val="EC341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3tDQyNzAxMza1tDBW0lEKTi0uzszPAykwrAUAOl2BcywAAAA="/>
  </w:docVars>
  <w:rsids>
    <w:rsidRoot w:val="00DA3D06"/>
    <w:rsid w:val="006478B4"/>
    <w:rsid w:val="00AA5F56"/>
    <w:rsid w:val="00DA3D06"/>
    <w:rsid w:val="00FA1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C92C6"/>
  <w15:chartTrackingRefBased/>
  <w15:docId w15:val="{4789D569-BA27-4FC7-95C4-BD7FCA381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3D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866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22</Words>
  <Characters>699</Characters>
  <Application>Microsoft Office Word</Application>
  <DocSecurity>0</DocSecurity>
  <Lines>5</Lines>
  <Paragraphs>1</Paragraphs>
  <ScaleCrop>false</ScaleCrop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Nemati</dc:creator>
  <cp:keywords/>
  <dc:description/>
  <cp:lastModifiedBy>Ali Nemati</cp:lastModifiedBy>
  <cp:revision>3</cp:revision>
  <dcterms:created xsi:type="dcterms:W3CDTF">2022-07-20T14:01:00Z</dcterms:created>
  <dcterms:modified xsi:type="dcterms:W3CDTF">2022-07-20T14:22:00Z</dcterms:modified>
</cp:coreProperties>
</file>